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2BECCF44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CD3DF2">
        <w:rPr>
          <w:lang w:val="bg-BG"/>
        </w:rPr>
        <w:t>7</w:t>
      </w:r>
      <w:r>
        <w:t xml:space="preserve"> December 2023</w:t>
      </w:r>
    </w:p>
    <w:p w14:paraId="1710D5F0" w14:textId="3D1E3C6A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2" w:history="1">
        <w:r w:rsidR="00EB77FB" w:rsidRPr="00EB77FB">
          <w:rPr>
            <w:rStyle w:val="Hyperlink"/>
          </w:rPr>
          <w:t>https://judge.softuni.org/Contests/Compete/Index/4499#2</w:t>
        </w:r>
      </w:hyperlink>
    </w:p>
    <w:p w14:paraId="4BDEDC74" w14:textId="3DD9CB95" w:rsidR="00EB77FB" w:rsidRPr="000F1350" w:rsidRDefault="00EB77FB" w:rsidP="00EB77FB">
      <w:pPr>
        <w:pStyle w:val="Heading1"/>
      </w:pPr>
      <w:r w:rsidRPr="00B026B8">
        <w:rPr>
          <w:highlight w:val="yellow"/>
          <w:lang w:val="bg-BG"/>
        </w:rPr>
        <w:t>3</w:t>
      </w:r>
      <w:r w:rsidR="00766E6B" w:rsidRPr="00B026B8">
        <w:rPr>
          <w:highlight w:val="yellow"/>
        </w:rPr>
        <w:t>.</w:t>
      </w:r>
      <w:r w:rsidR="00257D1E" w:rsidRPr="00B026B8">
        <w:rPr>
          <w:highlight w:val="yellow"/>
        </w:rPr>
        <w:t xml:space="preserve"> </w:t>
      </w:r>
      <w:r w:rsidRPr="00B026B8">
        <w:rPr>
          <w:highlight w:val="yellow"/>
        </w:rPr>
        <w:t>Unit Test: Bank Account</w:t>
      </w:r>
    </w:p>
    <w:p w14:paraId="3FBC200A" w14:textId="77777777" w:rsidR="00EB77FB" w:rsidRDefault="00EB77FB" w:rsidP="00EB77FB">
      <w:r>
        <w:t xml:space="preserve">You are given a class </w:t>
      </w:r>
      <w:r w:rsidRPr="00FA7605">
        <w:rPr>
          <w:rStyle w:val="CodeChar"/>
        </w:rPr>
        <w:t>BankAccount</w:t>
      </w:r>
      <w:r>
        <w:t xml:space="preserve"> holding a </w:t>
      </w:r>
      <w:r w:rsidRPr="00FA7605">
        <w:rPr>
          <w:rStyle w:val="CodeChar"/>
        </w:rPr>
        <w:t>double</w:t>
      </w:r>
      <w:r>
        <w:t xml:space="preserve"> </w:t>
      </w:r>
      <w:r w:rsidRPr="00FA7605">
        <w:rPr>
          <w:b/>
          <w:bCs/>
        </w:rPr>
        <w:t>property</w:t>
      </w:r>
      <w:r>
        <w:t xml:space="preserve"> </w:t>
      </w:r>
      <w:r w:rsidRPr="00FA7605">
        <w:rPr>
          <w:rStyle w:val="CodeChar"/>
        </w:rPr>
        <w:t>Balance</w:t>
      </w:r>
      <w:r>
        <w:t xml:space="preserve"> and </w:t>
      </w:r>
      <w:r w:rsidRPr="00FA7605">
        <w:rPr>
          <w:b/>
          <w:bCs/>
        </w:rPr>
        <w:t>two</w:t>
      </w:r>
      <w:r>
        <w:t xml:space="preserve"> </w:t>
      </w:r>
      <w:r w:rsidRPr="00FA7605">
        <w:rPr>
          <w:b/>
          <w:bCs/>
        </w:rPr>
        <w:t>methods</w:t>
      </w:r>
      <w:r>
        <w:t xml:space="preserve"> </w:t>
      </w:r>
      <w:r w:rsidRPr="00FA7605">
        <w:rPr>
          <w:rStyle w:val="CodeChar"/>
        </w:rPr>
        <w:t>Deposit()</w:t>
      </w:r>
      <w:r>
        <w:t xml:space="preserve"> and </w:t>
      </w:r>
      <w:r w:rsidRPr="00FA7605">
        <w:rPr>
          <w:rStyle w:val="CodeChar"/>
        </w:rPr>
        <w:t>Wtihdraw()</w:t>
      </w:r>
      <w:r>
        <w:t>:</w:t>
      </w:r>
    </w:p>
    <w:p w14:paraId="2F25E791" w14:textId="77777777" w:rsidR="00EB77FB" w:rsidRDefault="00EB77FB" w:rsidP="00EB77FB">
      <w:r>
        <w:rPr>
          <w:noProof/>
        </w:rPr>
        <w:drawing>
          <wp:inline distT="0" distB="0" distL="0" distR="0" wp14:anchorId="49620F36" wp14:editId="51EE5A1E">
            <wp:extent cx="5731510" cy="1296035"/>
            <wp:effectExtent l="152400" t="152400" r="364490" b="361315"/>
            <wp:docPr id="109932636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32636" name="Picture 1" descr="A computer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960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316789" w14:textId="77777777" w:rsidR="00EB77FB" w:rsidRDefault="00EB77FB" w:rsidP="00EB77FB">
      <w:r>
        <w:rPr>
          <w:noProof/>
        </w:rPr>
        <w:drawing>
          <wp:inline distT="0" distB="0" distL="0" distR="0" wp14:anchorId="40040006" wp14:editId="7481B8D3">
            <wp:extent cx="5731510" cy="1520825"/>
            <wp:effectExtent l="152400" t="152400" r="364490" b="365125"/>
            <wp:docPr id="1524675367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675367" name="Picture 1" descr="A computer code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0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5DE602" w14:textId="77777777" w:rsidR="00EB77FB" w:rsidRDefault="00EB77FB" w:rsidP="00EB77FB">
      <w:r>
        <w:t xml:space="preserve">You will need to </w:t>
      </w:r>
      <w:r w:rsidRPr="00FA7605">
        <w:rPr>
          <w:b/>
          <w:bCs/>
        </w:rPr>
        <w:t>test</w:t>
      </w:r>
      <w:r>
        <w:t xml:space="preserve"> </w:t>
      </w:r>
      <w:r w:rsidRPr="00FA7605">
        <w:rPr>
          <w:b/>
          <w:bCs/>
        </w:rPr>
        <w:t>the</w:t>
      </w:r>
      <w:r>
        <w:t xml:space="preserve"> </w:t>
      </w:r>
      <w:r w:rsidRPr="00FA7605">
        <w:rPr>
          <w:b/>
          <w:bCs/>
        </w:rPr>
        <w:t>two</w:t>
      </w:r>
      <w:r>
        <w:t xml:space="preserve"> </w:t>
      </w:r>
      <w:r w:rsidRPr="00FA7605">
        <w:rPr>
          <w:b/>
          <w:bCs/>
        </w:rPr>
        <w:t>methods</w:t>
      </w:r>
      <w:r>
        <w:t xml:space="preserve"> using the test file </w:t>
      </w:r>
      <w:r w:rsidRPr="00FA7605">
        <w:rPr>
          <w:rStyle w:val="CodeChar"/>
        </w:rPr>
        <w:t>BankAccountTests.cs</w:t>
      </w:r>
      <w:r w:rsidRPr="00400418">
        <w:t>,</w:t>
      </w:r>
      <w:r>
        <w:t xml:space="preserve"> </w:t>
      </w:r>
      <w:r w:rsidRPr="00400418">
        <w:t xml:space="preserve">inside they are </w:t>
      </w:r>
      <w:r w:rsidRPr="0041435D">
        <w:rPr>
          <w:b/>
          <w:bCs/>
        </w:rPr>
        <w:t>6 empty tests</w:t>
      </w:r>
      <w:r>
        <w:t>:</w:t>
      </w:r>
    </w:p>
    <w:p w14:paraId="234DC281" w14:textId="77777777" w:rsidR="00EB77FB" w:rsidRDefault="00EB77FB" w:rsidP="00EB77FB">
      <w:r>
        <w:rPr>
          <w:noProof/>
        </w:rPr>
        <w:lastRenderedPageBreak/>
        <w:drawing>
          <wp:inline distT="0" distB="0" distL="0" distR="0" wp14:anchorId="2F9C5DE8" wp14:editId="1CCB4C73">
            <wp:extent cx="5731510" cy="3600450"/>
            <wp:effectExtent l="152400" t="152400" r="364490" b="361950"/>
            <wp:docPr id="9984480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44809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0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296A9" w14:textId="274D4D61" w:rsidR="005D5972" w:rsidRPr="005D5972" w:rsidRDefault="005D5972" w:rsidP="00EB77FB">
      <w:pPr>
        <w:rPr>
          <w:b/>
          <w:bCs/>
          <w:lang w:val="en-GB"/>
        </w:rPr>
      </w:pPr>
      <w:r w:rsidRPr="005D5972">
        <w:rPr>
          <w:b/>
          <w:bCs/>
          <w:lang w:val="en-GB"/>
        </w:rPr>
        <w:t xml:space="preserve">Note! You may need to think for rounding when decimal numbers are used for </w:t>
      </w:r>
      <w:proofErr w:type="gramStart"/>
      <w:r w:rsidRPr="005D5972">
        <w:rPr>
          <w:b/>
          <w:bCs/>
          <w:lang w:val="en-GB"/>
        </w:rPr>
        <w:t>withdraw</w:t>
      </w:r>
      <w:proofErr w:type="gramEnd"/>
      <w:r w:rsidRPr="005D5972">
        <w:rPr>
          <w:b/>
          <w:bCs/>
          <w:lang w:val="en-GB"/>
        </w:rPr>
        <w:t>.</w:t>
      </w:r>
    </w:p>
    <w:p w14:paraId="792B985D" w14:textId="60A0F136" w:rsidR="00EB77FB" w:rsidRDefault="00EB77FB" w:rsidP="00EB77FB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18812F42" w14:textId="77777777" w:rsidR="00EB77FB" w:rsidRPr="00F37ECC" w:rsidRDefault="00EB77FB" w:rsidP="00EB77FB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E408FF9" wp14:editId="4DE02623">
            <wp:extent cx="3650226" cy="1214480"/>
            <wp:effectExtent l="152400" t="152400" r="369570" b="367030"/>
            <wp:docPr id="11200841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08414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76836" cy="12233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FEBA0A" w14:textId="77777777" w:rsidR="00EB77FB" w:rsidRPr="002877ED" w:rsidRDefault="00EB77FB" w:rsidP="00EB77FB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6BD54BA" w14:textId="7D33DAE9" w:rsidR="00373DAC" w:rsidRPr="002877ED" w:rsidRDefault="00373DAC" w:rsidP="00EB77FB">
      <w:pPr>
        <w:pStyle w:val="Heading1"/>
      </w:pPr>
    </w:p>
    <w:sectPr w:rsidR="00373DAC" w:rsidRPr="002877ED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F74A0" w14:textId="77777777" w:rsidR="000D34AE" w:rsidRDefault="000D34AE">
      <w:pPr>
        <w:spacing w:before="0" w:after="0" w:line="240" w:lineRule="auto"/>
      </w:pPr>
      <w:r>
        <w:separator/>
      </w:r>
    </w:p>
  </w:endnote>
  <w:endnote w:type="continuationSeparator" w:id="0">
    <w:p w14:paraId="1F62F3F4" w14:textId="77777777" w:rsidR="000D34AE" w:rsidRDefault="000D34A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2D1A0" w14:textId="77777777" w:rsidR="000D34AE" w:rsidRDefault="000D34AE">
      <w:pPr>
        <w:spacing w:before="0" w:after="0" w:line="240" w:lineRule="auto"/>
      </w:pPr>
      <w:r>
        <w:separator/>
      </w:r>
    </w:p>
  </w:footnote>
  <w:footnote w:type="continuationSeparator" w:id="0">
    <w:p w14:paraId="3010C1F3" w14:textId="77777777" w:rsidR="000D34AE" w:rsidRDefault="000D34A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D34AE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3F460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5D5972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26B8"/>
    <w:rsid w:val="00B0435B"/>
    <w:rsid w:val="00B22449"/>
    <w:rsid w:val="00B226D0"/>
    <w:rsid w:val="00B40093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D3DF2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11F3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B77FB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99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0</TotalTime>
  <Pages>2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70</cp:revision>
  <dcterms:created xsi:type="dcterms:W3CDTF">2023-09-26T19:58:00Z</dcterms:created>
  <dcterms:modified xsi:type="dcterms:W3CDTF">2023-12-17T08:42:00Z</dcterms:modified>
</cp:coreProperties>
</file>